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18A1" w:rsidRPr="00494007" w:rsidRDefault="005518A1" w:rsidP="005518A1">
      <w:pPr>
        <w:spacing w:line="0" w:lineRule="atLeast"/>
        <w:ind w:right="-13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 w:rsidRPr="00494007">
        <w:rPr>
          <w:rFonts w:ascii="Times New Roman" w:eastAsia="Times New Roman" w:hAnsi="Times New Roman" w:cs="Times New Roman"/>
          <w:b/>
          <w:sz w:val="48"/>
          <w:szCs w:val="48"/>
        </w:rPr>
        <w:t>INTERNET of THINGS</w:t>
      </w:r>
    </w:p>
    <w:p w:rsidR="005518A1" w:rsidRPr="00494007" w:rsidRDefault="005518A1" w:rsidP="005518A1">
      <w:pPr>
        <w:spacing w:line="0" w:lineRule="atLeast"/>
        <w:ind w:right="-13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Lab 3</w:t>
      </w:r>
      <w:r w:rsidRPr="00494007">
        <w:rPr>
          <w:rFonts w:ascii="Times New Roman" w:eastAsia="Times New Roman" w:hAnsi="Times New Roman" w:cs="Times New Roman"/>
          <w:b/>
          <w:sz w:val="48"/>
          <w:szCs w:val="48"/>
        </w:rPr>
        <w:t xml:space="preserve"> Assignment</w:t>
      </w:r>
    </w:p>
    <w:p w:rsidR="005518A1" w:rsidRPr="00494007" w:rsidRDefault="005518A1" w:rsidP="005518A1">
      <w:pPr>
        <w:spacing w:line="0" w:lineRule="atLeast"/>
        <w:ind w:right="-13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 w:rsidRPr="00494007">
        <w:rPr>
          <w:rFonts w:ascii="Times New Roman" w:eastAsia="Times New Roman" w:hAnsi="Times New Roman" w:cs="Times New Roman"/>
          <w:b/>
          <w:sz w:val="48"/>
          <w:szCs w:val="48"/>
        </w:rPr>
        <w:t>On</w:t>
      </w:r>
    </w:p>
    <w:p w:rsidR="005518A1" w:rsidRPr="005518A1" w:rsidRDefault="005518A1" w:rsidP="005518A1">
      <w:pPr>
        <w:spacing w:line="0" w:lineRule="atLeast"/>
        <w:ind w:right="-13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 xml:space="preserve">Payload Decoding, IOT Dashboards, IOT </w:t>
      </w:r>
      <w:proofErr w:type="gramStart"/>
      <w:r>
        <w:rPr>
          <w:rFonts w:ascii="Times New Roman" w:eastAsia="Times New Roman" w:hAnsi="Times New Roman" w:cs="Times New Roman"/>
          <w:b/>
          <w:sz w:val="48"/>
          <w:szCs w:val="48"/>
        </w:rPr>
        <w:t>IDE:s</w:t>
      </w:r>
      <w:proofErr w:type="gramEnd"/>
      <w:r>
        <w:rPr>
          <w:rFonts w:ascii="Times New Roman" w:eastAsia="Times New Roman" w:hAnsi="Times New Roman" w:cs="Times New Roman"/>
          <w:b/>
          <w:sz w:val="48"/>
          <w:szCs w:val="48"/>
        </w:rPr>
        <w:t xml:space="preserve"> and simple Data Mining</w:t>
      </w:r>
    </w:p>
    <w:p w:rsidR="005518A1" w:rsidRDefault="005518A1" w:rsidP="005518A1">
      <w:pPr>
        <w:spacing w:line="12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noProof/>
          <w:sz w:val="48"/>
        </w:rPr>
        <w:drawing>
          <wp:anchor distT="0" distB="0" distL="114300" distR="114300" simplePos="0" relativeHeight="251659264" behindDoc="1" locked="0" layoutInCell="1" allowOverlap="1" wp14:anchorId="195D558F" wp14:editId="2CA80726">
            <wp:simplePos x="0" y="0"/>
            <wp:positionH relativeFrom="column">
              <wp:posOffset>1329055</wp:posOffset>
            </wp:positionH>
            <wp:positionV relativeFrom="paragraph">
              <wp:posOffset>175895</wp:posOffset>
            </wp:positionV>
            <wp:extent cx="3067685" cy="305117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685" cy="3051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5518A1" w:rsidRDefault="005518A1" w:rsidP="005518A1">
      <w:pPr>
        <w:spacing w:line="0" w:lineRule="atLeast"/>
        <w:ind w:right="-13"/>
        <w:rPr>
          <w:rFonts w:ascii="Times New Roman" w:eastAsia="Times New Roman" w:hAnsi="Times New Roman"/>
          <w:b/>
          <w:sz w:val="48"/>
        </w:rPr>
      </w:pPr>
    </w:p>
    <w:p w:rsidR="005518A1" w:rsidRDefault="005518A1" w:rsidP="005518A1">
      <w:pPr>
        <w:spacing w:line="0" w:lineRule="atLeast"/>
        <w:ind w:right="-13"/>
        <w:jc w:val="center"/>
        <w:rPr>
          <w:rFonts w:ascii="Times New Roman" w:eastAsia="Times New Roman" w:hAnsi="Times New Roman"/>
          <w:b/>
          <w:sz w:val="48"/>
        </w:rPr>
      </w:pPr>
      <w:r>
        <w:rPr>
          <w:rFonts w:ascii="Times New Roman" w:eastAsia="Times New Roman" w:hAnsi="Times New Roman"/>
          <w:b/>
          <w:sz w:val="48"/>
        </w:rPr>
        <w:t>Manthri Bala Kiran</w:t>
      </w:r>
    </w:p>
    <w:p w:rsidR="005518A1" w:rsidRDefault="005518A1" w:rsidP="005518A1">
      <w:pPr>
        <w:jc w:val="center"/>
        <w:rPr>
          <w:rFonts w:ascii="Times New Roman" w:eastAsia="Times New Roman" w:hAnsi="Times New Roman"/>
          <w:b/>
          <w:color w:val="0563C1"/>
          <w:sz w:val="48"/>
          <w:u w:val="single"/>
        </w:rPr>
      </w:pPr>
      <w:hyperlink r:id="rId5" w:history="1">
        <w:r>
          <w:rPr>
            <w:rFonts w:ascii="Times New Roman" w:eastAsia="Times New Roman" w:hAnsi="Times New Roman"/>
            <w:b/>
            <w:color w:val="0563C1"/>
            <w:sz w:val="48"/>
            <w:u w:val="single"/>
          </w:rPr>
          <w:t>H19baman@du.se</w:t>
        </w:r>
      </w:hyperlink>
    </w:p>
    <w:p w:rsidR="00F84720" w:rsidRDefault="00F84720"/>
    <w:p w:rsidR="002F62F8" w:rsidRDefault="002F62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3.6 Lab Feedback:</w:t>
      </w:r>
    </w:p>
    <w:p w:rsidR="002F62F8" w:rsidRDefault="002F62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 The lab content was relevant and appropriate but I felt it was too hard to catch up. I understood the concept but I am not sure how to go on with the implemen</w:t>
      </w:r>
      <w:r w:rsidR="002D3AEE">
        <w:rPr>
          <w:rFonts w:ascii="Times New Roman" w:hAnsi="Times New Roman" w:cs="Times New Roman"/>
          <w:sz w:val="24"/>
          <w:szCs w:val="24"/>
        </w:rPr>
        <w:t>ta</w:t>
      </w:r>
      <w:r>
        <w:rPr>
          <w:rFonts w:ascii="Times New Roman" w:hAnsi="Times New Roman" w:cs="Times New Roman"/>
          <w:sz w:val="24"/>
          <w:szCs w:val="24"/>
        </w:rPr>
        <w:t>tion. It was very new to me and I tried my best to complete the task I am not sure how correct I may be but I have kept my efforts to complete it. The length of the Lab was good t</w:t>
      </w:r>
      <w:r w:rsidR="002D3AEE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o.</w:t>
      </w:r>
    </w:p>
    <w:p w:rsidR="002F62F8" w:rsidRDefault="002F62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I don’t have any corrections.</w:t>
      </w:r>
    </w:p>
    <w:p w:rsidR="00613F44" w:rsidRDefault="00613F44">
      <w:pPr>
        <w:rPr>
          <w:rFonts w:ascii="Times New Roman" w:hAnsi="Times New Roman" w:cs="Times New Roman"/>
          <w:sz w:val="24"/>
          <w:szCs w:val="24"/>
        </w:rPr>
      </w:pPr>
    </w:p>
    <w:p w:rsidR="00613F44" w:rsidRDefault="00613F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Opinion:</w:t>
      </w:r>
    </w:p>
    <w:p w:rsidR="00613F44" w:rsidRPr="002F62F8" w:rsidRDefault="00613F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felt that I am lacking with a device, there are a lot of tutorials with devices but working with a virtual device taken much more time and I felt but not sure that a lot of content and methods have been updated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on the internet. </w:t>
      </w:r>
    </w:p>
    <w:sectPr w:rsidR="00613F44" w:rsidRPr="002F62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7a0tDQxtTA2NTZW0lEKTi0uzszPAykwrAUACQHoFCwAAAA="/>
  </w:docVars>
  <w:rsids>
    <w:rsidRoot w:val="005518A1"/>
    <w:rsid w:val="002D3AEE"/>
    <w:rsid w:val="002F62F8"/>
    <w:rsid w:val="005518A1"/>
    <w:rsid w:val="00613F44"/>
    <w:rsid w:val="00F84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6F91F"/>
  <w15:chartTrackingRefBased/>
  <w15:docId w15:val="{5D2CDF81-90EB-4121-8612-B221EDBEA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8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H19baman@du.se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thri Bala Kiran</dc:creator>
  <cp:keywords/>
  <dc:description/>
  <cp:lastModifiedBy>Manthri Bala Kiran</cp:lastModifiedBy>
  <cp:revision>5</cp:revision>
  <cp:lastPrinted>2021-05-05T08:45:00Z</cp:lastPrinted>
  <dcterms:created xsi:type="dcterms:W3CDTF">2021-05-05T07:39:00Z</dcterms:created>
  <dcterms:modified xsi:type="dcterms:W3CDTF">2021-05-05T08:45:00Z</dcterms:modified>
</cp:coreProperties>
</file>